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46D5B788" w:rsidR="002529A9" w:rsidRPr="000D7BA6" w:rsidRDefault="00A4009D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31800225" w:rsidR="002529A9" w:rsidRPr="000D7BA6" w:rsidRDefault="00A4009D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244DFD6C" w:rsidR="002529A9" w:rsidRPr="000D7BA6" w:rsidRDefault="00A4009D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F19F1" w:rsidRPr="000D7BA6" w14:paraId="1807023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1D48749" w14:textId="09495C65" w:rsidR="002F19F1" w:rsidRDefault="002F19F1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Mc</w:t>
            </w:r>
            <w:r w:rsidR="00E633B3">
              <w:rPr>
                <w:rFonts w:ascii="Franklin Gothic Book" w:hAnsi="Franklin Gothic Book"/>
              </w:rPr>
              <w:t>Meekin</w:t>
            </w:r>
          </w:p>
        </w:tc>
        <w:tc>
          <w:tcPr>
            <w:tcW w:w="2304" w:type="dxa"/>
            <w:vAlign w:val="center"/>
          </w:tcPr>
          <w:p w14:paraId="2156A482" w14:textId="7B6D24D1" w:rsidR="002F19F1" w:rsidRPr="000D7BA6" w:rsidRDefault="00A4009D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13F1D06B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ED54D65" w14:textId="08C2B875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061404A2" w:rsidR="008E3B43" w:rsidRPr="000D7BA6" w:rsidRDefault="00A4009D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AFF38D3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4C9BF22" w:rsidR="00290251" w:rsidRPr="000D7BA6" w:rsidRDefault="00A4009D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04B867A" w:rsidR="001807AF" w:rsidRPr="000D7BA6" w:rsidRDefault="0074319D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1A1ECB00" w:rsidR="0026621A" w:rsidRPr="000D7BA6" w:rsidRDefault="0074319D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7EE7BCDB" w:rsidR="00167974" w:rsidRPr="00447C12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CE7D84B" w:rsidR="00365D11" w:rsidRPr="006A4452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71CBCB91" w14:textId="2B5105CB" w:rsidR="009A56F3" w:rsidRDefault="006C57A3" w:rsidP="009E5DD2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F Budget</w:t>
      </w:r>
    </w:p>
    <w:p w14:paraId="5E580EF1" w14:textId="762D62F7" w:rsidR="00647B9E" w:rsidRPr="00AD646A" w:rsidRDefault="00647B9E" w:rsidP="00647B9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 w:rsidRPr="00AD646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 xml:space="preserve">Budget approved by a </w:t>
      </w:r>
      <w:r w:rsidR="00AD646A" w:rsidRPr="00AD646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4</w:t>
      </w:r>
      <w:r w:rsidRPr="00AD646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-0-0 vote</w:t>
      </w:r>
    </w:p>
    <w:p w14:paraId="38B983D0" w14:textId="224C8FCF" w:rsidR="006C57A3" w:rsidRDefault="006C57A3" w:rsidP="006D2958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oming Proposals</w:t>
      </w:r>
    </w:p>
    <w:p w14:paraId="6E35C081" w14:textId="1CFEC985" w:rsidR="00FA1B8D" w:rsidRDefault="00FA1B8D" w:rsidP="00FA1B8D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out Adventures – GoPro upgrades</w:t>
      </w:r>
    </w:p>
    <w:p w14:paraId="1B4330F4" w14:textId="03746CA6" w:rsidR="00647B9E" w:rsidRDefault="001E7669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sage is low</w:t>
      </w:r>
      <w:r w:rsidR="00DA5441">
        <w:rPr>
          <w:rFonts w:ascii="Franklin Gothic Book" w:eastAsia="Times New Roman" w:hAnsi="Franklin Gothic Book" w:cs="Times New Roman"/>
          <w:sz w:val="24"/>
          <w:szCs w:val="20"/>
        </w:rPr>
        <w:t>; about three rentals during the entire last year</w:t>
      </w:r>
    </w:p>
    <w:p w14:paraId="1AB88A9B" w14:textId="0115D1C0" w:rsidR="001E7669" w:rsidRDefault="0056525B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</w:t>
      </w:r>
      <w:r w:rsidR="00CD305C">
        <w:rPr>
          <w:rFonts w:ascii="Franklin Gothic Book" w:eastAsia="Times New Roman" w:hAnsi="Franklin Gothic Book" w:cs="Times New Roman"/>
          <w:sz w:val="24"/>
          <w:szCs w:val="20"/>
        </w:rPr>
        <w:t>re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for renting, changed from $5.00</w:t>
      </w:r>
      <w:r w:rsidR="000A378A">
        <w:rPr>
          <w:rFonts w:ascii="Franklin Gothic Book" w:eastAsia="Times New Roman" w:hAnsi="Franklin Gothic Book" w:cs="Times New Roman"/>
          <w:sz w:val="24"/>
          <w:szCs w:val="20"/>
        </w:rPr>
        <w:t xml:space="preserve"> per unit rental.</w:t>
      </w:r>
      <w:r w:rsidR="00CD305C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</w:p>
    <w:p w14:paraId="361EB19B" w14:textId="42F73FD6" w:rsidR="001E7669" w:rsidRDefault="001E7669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hy aren’t they in the Library?</w:t>
      </w:r>
    </w:p>
    <w:p w14:paraId="2258C152" w14:textId="58993339" w:rsidR="00CE085B" w:rsidRDefault="00BC5E05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quipment</w:t>
      </w:r>
      <w:r w:rsidR="00CE085B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>
        <w:rPr>
          <w:rFonts w:ascii="Franklin Gothic Book" w:eastAsia="Times New Roman" w:hAnsi="Franklin Gothic Book" w:cs="Times New Roman"/>
          <w:sz w:val="24"/>
          <w:szCs w:val="20"/>
        </w:rPr>
        <w:t>goes</w:t>
      </w:r>
      <w:r w:rsidR="00CE085B">
        <w:rPr>
          <w:rFonts w:ascii="Franklin Gothic Book" w:eastAsia="Times New Roman" w:hAnsi="Franklin Gothic Book" w:cs="Times New Roman"/>
          <w:sz w:val="24"/>
          <w:szCs w:val="20"/>
        </w:rPr>
        <w:t xml:space="preserve"> obsolete quickly</w:t>
      </w:r>
    </w:p>
    <w:p w14:paraId="3C678FCA" w14:textId="468FDE05" w:rsidR="00CE085B" w:rsidRDefault="00CE085B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is proposal is a resubmission to upgrade the GoPro</w:t>
      </w:r>
    </w:p>
    <w:p w14:paraId="593BAE2C" w14:textId="2D1255D3" w:rsidR="00BC5E05" w:rsidRDefault="00EE7723" w:rsidP="00FA1B8D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iversity Recreation has its own funding proces</w:t>
      </w:r>
      <w:r w:rsidR="00BC5E05">
        <w:rPr>
          <w:rFonts w:ascii="Franklin Gothic Book" w:eastAsia="Times New Roman" w:hAnsi="Franklin Gothic Book" w:cs="Times New Roman"/>
          <w:sz w:val="24"/>
          <w:szCs w:val="20"/>
        </w:rPr>
        <w:t>s</w:t>
      </w:r>
    </w:p>
    <w:p w14:paraId="23D7BB5D" w14:textId="7DC6EB13" w:rsidR="00A5208D" w:rsidRDefault="00FA1B8D" w:rsidP="00DA5441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t would create income for their department</w:t>
      </w:r>
    </w:p>
    <w:p w14:paraId="4E1AD5FD" w14:textId="66160291" w:rsidR="00AD646A" w:rsidRPr="00AD646A" w:rsidRDefault="00AD646A" w:rsidP="00AD646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 w:rsidRPr="00AD646A">
        <w:rPr>
          <w:rFonts w:ascii="Franklin Gothic Book" w:eastAsia="Times New Roman" w:hAnsi="Franklin Gothic Book" w:cs="Times New Roman"/>
          <w:b/>
          <w:bCs/>
          <w:sz w:val="24"/>
          <w:szCs w:val="20"/>
        </w:rPr>
        <w:t>Motion for declination was approved in a 4-0-0 vote.</w:t>
      </w:r>
    </w:p>
    <w:p w14:paraId="756D7314" w14:textId="59DB12BC" w:rsidR="00AD646A" w:rsidRPr="00AD646A" w:rsidRDefault="00AD646A" w:rsidP="00AD646A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isability services – four items</w:t>
      </w:r>
    </w:p>
    <w:p w14:paraId="446A8E0A" w14:textId="18632300" w:rsidR="00AD646A" w:rsidRPr="009D6CD1" w:rsidRDefault="00437E17" w:rsidP="00AD646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Is the FM system a </w:t>
      </w:r>
      <w:r w:rsidR="00EC2C42">
        <w:rPr>
          <w:rFonts w:ascii="Franklin Gothic Book" w:eastAsia="Times New Roman" w:hAnsi="Franklin Gothic Book" w:cs="Times New Roman"/>
          <w:sz w:val="24"/>
          <w:szCs w:val="20"/>
        </w:rPr>
        <w:t>preventativ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purchase or is it an emergency/necessary purchase.</w:t>
      </w:r>
    </w:p>
    <w:p w14:paraId="183270D2" w14:textId="655FA753" w:rsidR="009D6CD1" w:rsidRPr="009D6CD1" w:rsidRDefault="009D6CD1" w:rsidP="00AD646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Offer </w:t>
      </w:r>
      <w:r w:rsidR="00C251BC">
        <w:rPr>
          <w:rFonts w:ascii="Franklin Gothic Book" w:eastAsia="Times New Roman" w:hAnsi="Franklin Gothic Book" w:cs="Times New Roman"/>
          <w:sz w:val="24"/>
          <w:szCs w:val="20"/>
        </w:rPr>
        <w:t>funding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for a smaller portion of what they requested.</w:t>
      </w:r>
    </w:p>
    <w:p w14:paraId="08A8292D" w14:textId="12338669" w:rsidR="009D6CD1" w:rsidRPr="00822B80" w:rsidRDefault="009D6CD1" w:rsidP="00AD646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ake sure to send memos to disability services that we will no longer be funding</w:t>
      </w:r>
    </w:p>
    <w:p w14:paraId="5DB82509" w14:textId="2D072850" w:rsidR="00882DB0" w:rsidRDefault="00822B80" w:rsidP="00AD646A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Kurzweil Licensing and FM system information is going to be requested by Grady Richartz, talking to disability services</w:t>
      </w:r>
    </w:p>
    <w:p w14:paraId="06A23F83" w14:textId="77777777" w:rsidR="00882DB0" w:rsidRDefault="00882DB0">
      <w:pPr>
        <w:spacing w:after="160" w:line="259" w:lineRule="auto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br w:type="page"/>
      </w:r>
    </w:p>
    <w:p w14:paraId="68DACD69" w14:textId="77777777" w:rsidR="00822B80" w:rsidRPr="00822B80" w:rsidRDefault="00822B80" w:rsidP="00D24909">
      <w:pPr>
        <w:spacing w:after="0"/>
        <w:ind w:left="2880"/>
        <w:rPr>
          <w:rFonts w:ascii="Franklin Gothic Book" w:eastAsia="Times New Roman" w:hAnsi="Franklin Gothic Book" w:cs="Times New Roman"/>
          <w:b/>
          <w:bCs/>
          <w:sz w:val="24"/>
          <w:szCs w:val="20"/>
        </w:rPr>
      </w:pPr>
    </w:p>
    <w:p w14:paraId="6172EB5B" w14:textId="426BF877" w:rsidR="0002032A" w:rsidRPr="0002032A" w:rsidRDefault="00365D11" w:rsidP="0002032A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view of IT Strategic Plan &amp; LIT Organizational Chart</w:t>
      </w:r>
    </w:p>
    <w:p w14:paraId="39E94311" w14:textId="3F04A780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6EE6873B" w14:textId="7FE5B48F" w:rsidR="006A4452" w:rsidRDefault="002C1171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Vice-Chair Election</w:t>
      </w:r>
    </w:p>
    <w:p w14:paraId="2A4CC8F0" w14:textId="4C00F83D" w:rsidR="00D803A8" w:rsidRDefault="00D803A8" w:rsidP="00D803A8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than Reed was elected vice-chair in a 5-0 blind ballot vote.</w:t>
      </w:r>
    </w:p>
    <w:p w14:paraId="68C4C6EF" w14:textId="5C401FAA" w:rsidR="0002032A" w:rsidRDefault="0002032A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SA Roundtable Debrief</w:t>
      </w:r>
    </w:p>
    <w:p w14:paraId="230B9EFE" w14:textId="20B23463" w:rsidR="00D803A8" w:rsidRDefault="00C6643F" w:rsidP="00D803A8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et the students select which department they would like to receive emails from.</w:t>
      </w:r>
      <w:bookmarkStart w:id="0" w:name="_GoBack"/>
      <w:bookmarkEnd w:id="0"/>
    </w:p>
    <w:p w14:paraId="37C5649A" w14:textId="280D8CD0" w:rsidR="0002032A" w:rsidRPr="002C1171" w:rsidRDefault="0002032A" w:rsidP="002C117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xt Semester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422D5" w14:textId="77777777" w:rsidR="00CC58B7" w:rsidRDefault="00CC58B7" w:rsidP="00D96090">
      <w:pPr>
        <w:spacing w:after="0" w:line="240" w:lineRule="auto"/>
      </w:pPr>
      <w:r>
        <w:separator/>
      </w:r>
    </w:p>
  </w:endnote>
  <w:endnote w:type="continuationSeparator" w:id="0">
    <w:p w14:paraId="49D73F27" w14:textId="77777777" w:rsidR="00CC58B7" w:rsidRDefault="00CC58B7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32F6" w14:textId="77777777" w:rsidR="00CC58B7" w:rsidRDefault="00CC58B7" w:rsidP="00D96090">
      <w:pPr>
        <w:spacing w:after="0" w:line="240" w:lineRule="auto"/>
      </w:pPr>
      <w:r>
        <w:separator/>
      </w:r>
    </w:p>
  </w:footnote>
  <w:footnote w:type="continuationSeparator" w:id="0">
    <w:p w14:paraId="714482F8" w14:textId="77777777" w:rsidR="00CC58B7" w:rsidRDefault="00CC58B7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75DB60E4" w:rsidR="00340C9F" w:rsidRPr="00D96090" w:rsidRDefault="006A4452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>December</w:t>
    </w:r>
    <w:r w:rsidR="000230CE">
      <w:rPr>
        <w:rStyle w:val="IntenseEmphasis"/>
        <w:rFonts w:ascii="Franklin Gothic Demi" w:hAnsi="Franklin Gothic Demi"/>
      </w:rPr>
      <w:t xml:space="preserve"> </w:t>
    </w:r>
    <w:r w:rsidR="00FF4D59">
      <w:rPr>
        <w:rStyle w:val="IntenseEmphasis"/>
        <w:rFonts w:ascii="Franklin Gothic Demi" w:hAnsi="Franklin Gothic Demi"/>
      </w:rPr>
      <w:t>1</w:t>
    </w:r>
    <w:r w:rsidR="00A93C13">
      <w:rPr>
        <w:rStyle w:val="IntenseEmphasis"/>
        <w:rFonts w:ascii="Franklin Gothic Demi" w:hAnsi="Franklin Gothic Demi"/>
      </w:rPr>
      <w:t>3</w:t>
    </w:r>
    <w:r w:rsidR="00F17235">
      <w:rPr>
        <w:rStyle w:val="IntenseEmphasis"/>
        <w:rFonts w:ascii="Franklin Gothic Demi" w:hAnsi="Franklin Gothic Demi"/>
      </w:rPr>
      <w:t>th</w:t>
    </w:r>
    <w:r w:rsidR="00340C9F">
      <w:rPr>
        <w:rStyle w:val="IntenseEmphasis"/>
        <w:rFonts w:ascii="Franklin Gothic Demi" w:hAnsi="Franklin Gothic Demi"/>
      </w:rPr>
      <w:t>, 2019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2:1</w:t>
    </w:r>
    <w:r w:rsidR="006B6A91">
      <w:rPr>
        <w:rStyle w:val="IntenseEmphasis"/>
        <w:rFonts w:ascii="Franklin Gothic Demi" w:hAnsi="Franklin Gothic Demi"/>
      </w:rPr>
      <w:t>5</w:t>
    </w:r>
    <w:r w:rsidR="004C6D92">
      <w:rPr>
        <w:rStyle w:val="IntenseEmphasis"/>
        <w:rFonts w:ascii="Franklin Gothic Demi" w:hAnsi="Franklin Gothic Demi"/>
      </w:rPr>
      <w:t>-1:15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rQUAk8JOZS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A378A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F74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B2EDA"/>
    <w:rsid w:val="001C1555"/>
    <w:rsid w:val="001C5E06"/>
    <w:rsid w:val="001D6F33"/>
    <w:rsid w:val="001E7669"/>
    <w:rsid w:val="001F5D26"/>
    <w:rsid w:val="0020720D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75DE"/>
    <w:rsid w:val="00401450"/>
    <w:rsid w:val="00406240"/>
    <w:rsid w:val="00406C4C"/>
    <w:rsid w:val="00412E5A"/>
    <w:rsid w:val="00437E17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25B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5958"/>
    <w:rsid w:val="00647B9E"/>
    <w:rsid w:val="006529AD"/>
    <w:rsid w:val="00664906"/>
    <w:rsid w:val="00666456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4319D"/>
    <w:rsid w:val="00765E2D"/>
    <w:rsid w:val="00766318"/>
    <w:rsid w:val="00773681"/>
    <w:rsid w:val="00776654"/>
    <w:rsid w:val="00776817"/>
    <w:rsid w:val="00782C95"/>
    <w:rsid w:val="007B18B2"/>
    <w:rsid w:val="007C100D"/>
    <w:rsid w:val="007D0139"/>
    <w:rsid w:val="007D6B23"/>
    <w:rsid w:val="007E2811"/>
    <w:rsid w:val="007E68AF"/>
    <w:rsid w:val="007E6B1E"/>
    <w:rsid w:val="007F3250"/>
    <w:rsid w:val="00806E12"/>
    <w:rsid w:val="0082292E"/>
    <w:rsid w:val="00822B80"/>
    <w:rsid w:val="00841D9B"/>
    <w:rsid w:val="008547D1"/>
    <w:rsid w:val="008720D8"/>
    <w:rsid w:val="00874C64"/>
    <w:rsid w:val="00875FE4"/>
    <w:rsid w:val="00882DB0"/>
    <w:rsid w:val="008B0705"/>
    <w:rsid w:val="008C2044"/>
    <w:rsid w:val="008D165C"/>
    <w:rsid w:val="008E3B43"/>
    <w:rsid w:val="008E5D93"/>
    <w:rsid w:val="008F3A79"/>
    <w:rsid w:val="008F495D"/>
    <w:rsid w:val="00900A50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6F3"/>
    <w:rsid w:val="009D1A42"/>
    <w:rsid w:val="009D6CD1"/>
    <w:rsid w:val="009D7920"/>
    <w:rsid w:val="009E02BB"/>
    <w:rsid w:val="009E5DD2"/>
    <w:rsid w:val="009E7E4D"/>
    <w:rsid w:val="009F2CD0"/>
    <w:rsid w:val="009F4BC7"/>
    <w:rsid w:val="009F5EDC"/>
    <w:rsid w:val="00A15134"/>
    <w:rsid w:val="00A22364"/>
    <w:rsid w:val="00A24AAD"/>
    <w:rsid w:val="00A4009D"/>
    <w:rsid w:val="00A427BA"/>
    <w:rsid w:val="00A440A6"/>
    <w:rsid w:val="00A44A44"/>
    <w:rsid w:val="00A5208D"/>
    <w:rsid w:val="00A57E65"/>
    <w:rsid w:val="00A60E0F"/>
    <w:rsid w:val="00A7313F"/>
    <w:rsid w:val="00A84B37"/>
    <w:rsid w:val="00A879B3"/>
    <w:rsid w:val="00A93C13"/>
    <w:rsid w:val="00AA37B6"/>
    <w:rsid w:val="00AA644A"/>
    <w:rsid w:val="00AB0E5A"/>
    <w:rsid w:val="00AB17C6"/>
    <w:rsid w:val="00AB36EF"/>
    <w:rsid w:val="00AC1B0A"/>
    <w:rsid w:val="00AC62D5"/>
    <w:rsid w:val="00AC6DB6"/>
    <w:rsid w:val="00AD646A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5E05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251BC"/>
    <w:rsid w:val="00C609B4"/>
    <w:rsid w:val="00C62A54"/>
    <w:rsid w:val="00C6643F"/>
    <w:rsid w:val="00C721B2"/>
    <w:rsid w:val="00C802EE"/>
    <w:rsid w:val="00C8142A"/>
    <w:rsid w:val="00C84955"/>
    <w:rsid w:val="00C85A3D"/>
    <w:rsid w:val="00C90907"/>
    <w:rsid w:val="00CA5B4E"/>
    <w:rsid w:val="00CA6C80"/>
    <w:rsid w:val="00CC2614"/>
    <w:rsid w:val="00CC58B7"/>
    <w:rsid w:val="00CC6119"/>
    <w:rsid w:val="00CD2728"/>
    <w:rsid w:val="00CD305C"/>
    <w:rsid w:val="00CD6741"/>
    <w:rsid w:val="00CD6860"/>
    <w:rsid w:val="00CE085B"/>
    <w:rsid w:val="00CF1FC8"/>
    <w:rsid w:val="00CF427A"/>
    <w:rsid w:val="00D00998"/>
    <w:rsid w:val="00D0486A"/>
    <w:rsid w:val="00D14041"/>
    <w:rsid w:val="00D16096"/>
    <w:rsid w:val="00D1611C"/>
    <w:rsid w:val="00D20BBC"/>
    <w:rsid w:val="00D24909"/>
    <w:rsid w:val="00D26A8F"/>
    <w:rsid w:val="00D307F6"/>
    <w:rsid w:val="00D47316"/>
    <w:rsid w:val="00D477D1"/>
    <w:rsid w:val="00D573F7"/>
    <w:rsid w:val="00D62BAA"/>
    <w:rsid w:val="00D6460F"/>
    <w:rsid w:val="00D803A8"/>
    <w:rsid w:val="00D90814"/>
    <w:rsid w:val="00D92FD3"/>
    <w:rsid w:val="00D96090"/>
    <w:rsid w:val="00D962F1"/>
    <w:rsid w:val="00DA544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2C42"/>
    <w:rsid w:val="00EC6E55"/>
    <w:rsid w:val="00EE5425"/>
    <w:rsid w:val="00EE7723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818F7"/>
    <w:rsid w:val="00F9387B"/>
    <w:rsid w:val="00F96905"/>
    <w:rsid w:val="00F96FD9"/>
    <w:rsid w:val="00FA1B8D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FD18BA-FA2F-4762-B6C5-C23036EF2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29</cp:revision>
  <dcterms:created xsi:type="dcterms:W3CDTF">2019-12-13T18:22:00Z</dcterms:created>
  <dcterms:modified xsi:type="dcterms:W3CDTF">2019-12-1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